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8F6EC" w14:textId="77777777" w:rsidR="008C4FD0" w:rsidRPr="00DD47EC" w:rsidRDefault="00E047EB" w:rsidP="008C4FD0">
      <w:pPr>
        <w:pStyle w:val="Akapitzlis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1EF8F97" wp14:editId="6E646753">
            <wp:simplePos x="0" y="0"/>
            <wp:positionH relativeFrom="column">
              <wp:posOffset>-99060</wp:posOffset>
            </wp:positionH>
            <wp:positionV relativeFrom="paragraph">
              <wp:posOffset>-144780</wp:posOffset>
            </wp:positionV>
            <wp:extent cx="1973580" cy="1019810"/>
            <wp:effectExtent l="0" t="0" r="0" b="0"/>
            <wp:wrapNone/>
            <wp:docPr id="2" name="Obraz 1" descr="Obraz zawierający tekst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 descr="Obraz zawierający tekst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101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157728" w14:textId="77777777" w:rsidR="00F54303" w:rsidRPr="00C35F3A" w:rsidRDefault="00F54303" w:rsidP="00F54303">
      <w:pPr>
        <w:pStyle w:val="Akapitzlist"/>
        <w:jc w:val="right"/>
        <w:rPr>
          <w:rFonts w:ascii="Times New Roman" w:hAnsi="Times New Roman"/>
          <w:sz w:val="24"/>
          <w:szCs w:val="24"/>
        </w:rPr>
      </w:pPr>
      <w:r w:rsidRPr="00DD47EC">
        <w:rPr>
          <w:rFonts w:ascii="Times New Roman" w:hAnsi="Times New Roman"/>
          <w:sz w:val="24"/>
          <w:szCs w:val="24"/>
        </w:rPr>
        <w:t>Łódź, dnia…………………………</w:t>
      </w:r>
    </w:p>
    <w:p w14:paraId="4388EE95" w14:textId="77777777" w:rsidR="00F54303" w:rsidRDefault="00F54303" w:rsidP="00CD48E2">
      <w:pPr>
        <w:rPr>
          <w:rFonts w:ascii="Book Antiqua" w:hAnsi="Book Antiqua"/>
          <w:b/>
          <w:bCs/>
          <w:sz w:val="28"/>
          <w:szCs w:val="28"/>
        </w:rPr>
      </w:pPr>
    </w:p>
    <w:p w14:paraId="773594AE" w14:textId="77777777" w:rsidR="00CD48E2" w:rsidRDefault="00CD48E2" w:rsidP="00CD48E2">
      <w:pPr>
        <w:rPr>
          <w:rFonts w:ascii="Book Antiqua" w:hAnsi="Book Antiqua"/>
          <w:b/>
          <w:bCs/>
          <w:sz w:val="28"/>
          <w:szCs w:val="28"/>
        </w:rPr>
      </w:pPr>
      <w:r w:rsidRPr="00D84F0F">
        <w:rPr>
          <w:rFonts w:ascii="Book Antiqua" w:hAnsi="Book Antiqua"/>
          <w:b/>
          <w:bCs/>
          <w:sz w:val="28"/>
          <w:szCs w:val="28"/>
        </w:rPr>
        <w:t>798010400.441</w:t>
      </w:r>
      <w:r w:rsidR="00485F61">
        <w:rPr>
          <w:rFonts w:ascii="Book Antiqua" w:hAnsi="Book Antiqua"/>
          <w:b/>
          <w:bCs/>
          <w:sz w:val="28"/>
          <w:szCs w:val="28"/>
        </w:rPr>
        <w:t>…</w:t>
      </w:r>
      <w:r w:rsidRPr="00D84F0F">
        <w:rPr>
          <w:rFonts w:ascii="Book Antiqua" w:hAnsi="Book Antiqua"/>
          <w:b/>
          <w:bCs/>
          <w:sz w:val="28"/>
          <w:szCs w:val="28"/>
        </w:rPr>
        <w:t>.202</w:t>
      </w:r>
      <w:r>
        <w:rPr>
          <w:rFonts w:ascii="Book Antiqua" w:hAnsi="Book Antiqua"/>
          <w:b/>
          <w:bCs/>
          <w:sz w:val="28"/>
          <w:szCs w:val="28"/>
        </w:rPr>
        <w:t>…</w:t>
      </w:r>
    </w:p>
    <w:p w14:paraId="5D95CD26" w14:textId="77777777" w:rsidR="00CD48E2" w:rsidRDefault="00CD48E2" w:rsidP="00CD48E2">
      <w:pPr>
        <w:rPr>
          <w:rFonts w:ascii="Book Antiqua" w:hAnsi="Book Antiqua"/>
          <w:b/>
          <w:bCs/>
          <w:sz w:val="28"/>
          <w:szCs w:val="28"/>
        </w:rPr>
      </w:pPr>
    </w:p>
    <w:p w14:paraId="56EC010C" w14:textId="77777777" w:rsidR="00CD48E2" w:rsidRPr="00CD48E2" w:rsidRDefault="00CD48E2" w:rsidP="00CD48E2">
      <w:pPr>
        <w:rPr>
          <w:rFonts w:ascii="Times New Roman" w:hAnsi="Times New Roman"/>
          <w:sz w:val="24"/>
          <w:szCs w:val="24"/>
        </w:rPr>
      </w:pPr>
    </w:p>
    <w:p w14:paraId="36F105D2" w14:textId="77777777" w:rsidR="008C4FD0" w:rsidRPr="00DD47EC" w:rsidRDefault="00AA37FE" w:rsidP="008C4FD0">
      <w:pPr>
        <w:pStyle w:val="Akapitzli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Oświadczenie </w:t>
      </w:r>
      <w:r w:rsidR="008C4FD0" w:rsidRPr="00DD47EC">
        <w:rPr>
          <w:rFonts w:ascii="Times New Roman" w:hAnsi="Times New Roman"/>
          <w:b/>
          <w:sz w:val="24"/>
          <w:szCs w:val="24"/>
        </w:rPr>
        <w:t>o rezygnacji ze studiów</w:t>
      </w:r>
    </w:p>
    <w:p w14:paraId="577928AC" w14:textId="77777777" w:rsidR="008C4FD0" w:rsidRDefault="008C4FD0" w:rsidP="008C4FD0">
      <w:pPr>
        <w:pStyle w:val="Akapitzlist"/>
        <w:jc w:val="center"/>
        <w:rPr>
          <w:rFonts w:ascii="Times New Roman" w:hAnsi="Times New Roman"/>
          <w:sz w:val="24"/>
          <w:szCs w:val="24"/>
        </w:rPr>
      </w:pPr>
    </w:p>
    <w:p w14:paraId="5E1A3117" w14:textId="77777777" w:rsidR="008C4FD0" w:rsidRPr="00DD47EC" w:rsidRDefault="008C4FD0" w:rsidP="008C4FD0">
      <w:pPr>
        <w:pStyle w:val="Akapitzlist"/>
        <w:jc w:val="center"/>
        <w:rPr>
          <w:rFonts w:ascii="Times New Roman" w:hAnsi="Times New Roman"/>
          <w:sz w:val="24"/>
          <w:szCs w:val="24"/>
        </w:rPr>
      </w:pPr>
    </w:p>
    <w:p w14:paraId="2DDA1AB2" w14:textId="77777777" w:rsidR="008C4FD0" w:rsidRPr="00DD47EC" w:rsidRDefault="008C4FD0" w:rsidP="008C4FD0">
      <w:pPr>
        <w:pStyle w:val="Akapitzlist"/>
        <w:jc w:val="center"/>
        <w:rPr>
          <w:rFonts w:ascii="Times New Roman" w:hAnsi="Times New Roman"/>
          <w:sz w:val="24"/>
          <w:szCs w:val="24"/>
        </w:rPr>
      </w:pPr>
    </w:p>
    <w:p w14:paraId="233EE240" w14:textId="77777777" w:rsidR="008C4FD0" w:rsidRPr="00DD47EC" w:rsidRDefault="008C4FD0" w:rsidP="008C4FD0">
      <w:pPr>
        <w:pStyle w:val="Akapitzlist"/>
        <w:jc w:val="right"/>
        <w:rPr>
          <w:rFonts w:ascii="Times New Roman" w:hAnsi="Times New Roman"/>
          <w:sz w:val="24"/>
          <w:szCs w:val="24"/>
        </w:rPr>
      </w:pPr>
    </w:p>
    <w:p w14:paraId="3E7A84F2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  <w:r w:rsidRPr="00DD47EC">
        <w:rPr>
          <w:rFonts w:ascii="Times New Roman" w:hAnsi="Times New Roman"/>
          <w:sz w:val="24"/>
          <w:szCs w:val="24"/>
        </w:rPr>
        <w:t>Imię i nazwisko studenta</w:t>
      </w: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..</w:t>
      </w:r>
    </w:p>
    <w:p w14:paraId="7D4B0DA1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</w:p>
    <w:p w14:paraId="4356D1E6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…………………………………………………………………………………………………..</w:t>
      </w:r>
    </w:p>
    <w:p w14:paraId="74BF3A7F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</w:p>
    <w:p w14:paraId="67340116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r albumu……………………………………………………………………………………………….</w:t>
      </w:r>
    </w:p>
    <w:p w14:paraId="511A9902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</w:p>
    <w:p w14:paraId="046CD0C6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ydział, kierunek, specjalność…………………………………………………………………………</w:t>
      </w:r>
    </w:p>
    <w:p w14:paraId="5D91F6BF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</w:p>
    <w:p w14:paraId="43B3EDC7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..</w:t>
      </w:r>
    </w:p>
    <w:p w14:paraId="68B5D6D0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</w:p>
    <w:p w14:paraId="22FEDC81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ok, semestr studiów…………………………………………………………………………………...</w:t>
      </w:r>
    </w:p>
    <w:p w14:paraId="265E0CC4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</w:p>
    <w:p w14:paraId="011C951F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udia pierwszego stopnia, drugiego stopnia, jednolite magisterskie </w:t>
      </w:r>
      <w:r>
        <w:rPr>
          <w:rFonts w:ascii="Times New Roman" w:hAnsi="Times New Roman"/>
          <w:sz w:val="16"/>
          <w:szCs w:val="16"/>
        </w:rPr>
        <w:t>(podkreślić właściwe)</w:t>
      </w:r>
    </w:p>
    <w:p w14:paraId="4091788A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</w:p>
    <w:p w14:paraId="27CA1B67" w14:textId="77777777" w:rsidR="008C4FD0" w:rsidRDefault="008C4FD0" w:rsidP="008C4FD0">
      <w:pPr>
        <w:pStyle w:val="Akapitzlist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24"/>
          <w:szCs w:val="24"/>
        </w:rPr>
        <w:t xml:space="preserve">Studia stacjonarne, niestacjonarne </w:t>
      </w:r>
      <w:r>
        <w:rPr>
          <w:rFonts w:ascii="Times New Roman" w:hAnsi="Times New Roman"/>
          <w:sz w:val="16"/>
          <w:szCs w:val="16"/>
        </w:rPr>
        <w:t>(podkreślić właściwe)</w:t>
      </w:r>
    </w:p>
    <w:p w14:paraId="0F8A187C" w14:textId="77777777" w:rsidR="008C4FD0" w:rsidRPr="00C3518B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</w:p>
    <w:p w14:paraId="3FDA0D43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</w:p>
    <w:p w14:paraId="2B3B905E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</w:p>
    <w:p w14:paraId="271E3580" w14:textId="77777777" w:rsidR="008C4FD0" w:rsidRPr="00E701BF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</w:p>
    <w:p w14:paraId="4CF730B0" w14:textId="77777777" w:rsidR="008C4FD0" w:rsidRDefault="008C4FD0" w:rsidP="008C4FD0">
      <w:pPr>
        <w:pStyle w:val="Akapitzlist"/>
        <w:rPr>
          <w:rFonts w:ascii="Times New Roman" w:hAnsi="Times New Roman"/>
          <w:sz w:val="16"/>
          <w:szCs w:val="16"/>
        </w:rPr>
      </w:pPr>
    </w:p>
    <w:p w14:paraId="4213AAD3" w14:textId="77777777" w:rsid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16"/>
          <w:szCs w:val="16"/>
        </w:rPr>
        <w:t xml:space="preserve">                                              </w:t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………………………………………..</w:t>
      </w:r>
    </w:p>
    <w:p w14:paraId="078D4728" w14:textId="77777777" w:rsidR="0028168F" w:rsidRPr="008C4FD0" w:rsidRDefault="008C4FD0" w:rsidP="008C4FD0">
      <w:pPr>
        <w:pStyle w:val="Akapitzli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podpis studenta</w:t>
      </w:r>
    </w:p>
    <w:sectPr w:rsidR="0028168F" w:rsidRPr="008C4FD0" w:rsidSect="00AA37F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TQ0NrUwNbAwNTVX0lEKTi0uzszPAykwrAUAgYeCviwAAAA="/>
  </w:docVars>
  <w:rsids>
    <w:rsidRoot w:val="008C4FD0"/>
    <w:rsid w:val="00093F84"/>
    <w:rsid w:val="0028168F"/>
    <w:rsid w:val="002C589E"/>
    <w:rsid w:val="002E68F2"/>
    <w:rsid w:val="00485F61"/>
    <w:rsid w:val="005814A3"/>
    <w:rsid w:val="00767A79"/>
    <w:rsid w:val="008C4FD0"/>
    <w:rsid w:val="00AA37FE"/>
    <w:rsid w:val="00C3518B"/>
    <w:rsid w:val="00C35F3A"/>
    <w:rsid w:val="00CD48E2"/>
    <w:rsid w:val="00D84F0F"/>
    <w:rsid w:val="00DD47EC"/>
    <w:rsid w:val="00E047EB"/>
    <w:rsid w:val="00E701BF"/>
    <w:rsid w:val="00E71630"/>
    <w:rsid w:val="00E7247A"/>
    <w:rsid w:val="00F54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5C17EF00"/>
  <w14:defaultImageDpi w14:val="0"/>
  <w15:docId w15:val="{23B7DEB3-64D7-459D-A158-79911D76E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C4FD0"/>
    <w:rPr>
      <w:rFonts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C4F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699</Characters>
  <Application>Microsoft Office Word</Application>
  <DocSecurity>0</DocSecurity>
  <Lines>5</Lines>
  <Paragraphs>1</Paragraphs>
  <ScaleCrop>false</ScaleCrop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Kozik</dc:creator>
  <cp:keywords/>
  <dc:description/>
  <cp:lastModifiedBy>Zbigniew Piotrowicz</cp:lastModifiedBy>
  <cp:revision>2</cp:revision>
  <dcterms:created xsi:type="dcterms:W3CDTF">2022-05-17T08:52:00Z</dcterms:created>
  <dcterms:modified xsi:type="dcterms:W3CDTF">2022-05-17T08:52:00Z</dcterms:modified>
</cp:coreProperties>
</file>